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Xa9bae9064450c0f15fab2a0092a121ce07fe561"/>
      <w:r>
        <w:rPr/>
        <w:t xml:space="preserve">🌧️ </w:t>
      </w:r>
      <w:r>
        <w:rPr/>
        <w:t>CTMM-MODUL: DEPRESSION &amp; STIMMUNGSTIEF – FRÜHWARNUNG &amp; HANDLUNGSSICHERHEIT</w:t>
      </w:r>
    </w:p>
    <w:p>
      <w:pPr>
        <w:pStyle w:val="BlockText"/>
        <w:rPr/>
      </w:pPr>
      <w:r>
        <w:rPr/>
        <w:t xml:space="preserve">🧠 </w:t>
      </w:r>
      <w:r>
        <w:rPr>
          <w:b/>
          <w:bCs/>
        </w:rPr>
        <w:t>Worum geht’s hier – für Freunde &amp; Schüler?</w:t>
      </w:r>
      <w:r>
        <w:rPr/>
        <w:br/>
        <w:t>Depression wirkt leise, aber mächtig. Dieses Modul hilft dir (und deinem Umfeld), erste Anzeichen zu erkennen, Eskalationen vorzubeugen und gemeinsam handlungsfähig zu bleiben. Es geht nicht um Diagnose – sondern um Sicherheit, Struktur und Mitgefühl.</w:t>
      </w:r>
    </w:p>
    <w:p>
      <w:pPr>
        <w:pStyle w:val="FirstParagraph"/>
        <w:rPr/>
      </w:pPr>
      <w:r>
        <w:rPr/>
        <w:t xml:space="preserve">🧩 </w:t>
      </w:r>
      <w:r>
        <w:rPr>
          <w:i/>
          <w:iCs/>
        </w:rPr>
        <w:t>Verknüpfbar mit Tool 23 (Trigger), Tool 26 (Ko-Regulation), Matching-Tracker, Safe Words &amp; Rückkehrritualen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kapitelzuordnung-im-ctmm-system"/>
      <w:r>
        <w:rPr/>
        <w:t xml:space="preserve">📘 </w:t>
      </w:r>
      <w:r>
        <w:rPr/>
        <w:t>KAPITELZUORDNUNG IM CTMM-SYSTEM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Kap. 2.5</w:t>
      </w:r>
      <w:r>
        <w:rPr/>
        <w:t xml:space="preserve"> → Selbstwahrnehmung &amp; Antrieb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Kap. 3.2</w:t>
      </w:r>
      <w:r>
        <w:rPr/>
        <w:t xml:space="preserve"> → Isolation &amp; Rückzug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Kap. 4.4</w:t>
      </w:r>
      <w:r>
        <w:rPr/>
        <w:t xml:space="preserve"> → Überforderung, Erschöpfung &amp; Schutz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Kap. 5.2/5.3</w:t>
      </w:r>
      <w:r>
        <w:rPr/>
        <w:t xml:space="preserve"> → Trigger-Frühzeichen &amp; Matching</w:t>
      </w:r>
    </w:p>
    <w:p>
      <w:pPr>
        <w:pStyle w:val="Normal"/>
        <w:rPr/>
      </w:pPr>
      <w:bookmarkStart w:id="2" w:name="kapitelzuordnung-im-ctmm-system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farbcode-systemnavigation"/>
      <w:r>
        <w:rPr/>
        <w:t xml:space="preserve">🎨 </w:t>
      </w:r>
      <w:r>
        <w:rPr/>
        <w:t>FARBCODE &amp; SYSTEMNAVIGATIO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855"/>
        <w:gridCol w:w="2755"/>
        <w:gridCol w:w="5750"/>
      </w:tblGrid>
      <w:tr>
        <w:trPr>
          <w:tblHeader w:val="true"/>
        </w:trPr>
        <w:tc>
          <w:tcPr>
            <w:tcW w:w="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arbe</w:t>
            </w:r>
          </w:p>
        </w:tc>
        <w:tc>
          <w:tcPr>
            <w:tcW w:w="27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hase</w:t>
            </w:r>
          </w:p>
        </w:tc>
        <w:tc>
          <w:tcPr>
            <w:tcW w:w="57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erknüpfte Module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🔵</w:t>
            </w:r>
          </w:p>
        </w:tc>
        <w:tc>
          <w:tcPr>
            <w:tcW w:w="2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eobachtung</w:t>
            </w:r>
          </w:p>
        </w:tc>
        <w:tc>
          <w:tcPr>
            <w:tcW w:w="57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ol_23_triggermanagement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🔴</w:t>
            </w:r>
          </w:p>
        </w:tc>
        <w:tc>
          <w:tcPr>
            <w:tcW w:w="2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skalation / Rückzug</w:t>
            </w:r>
          </w:p>
        </w:tc>
        <w:tc>
          <w:tcPr>
            <w:tcW w:w="57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rigger_notfallkarten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🟠</w:t>
            </w:r>
          </w:p>
        </w:tc>
        <w:tc>
          <w:tcPr>
            <w:tcW w:w="2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immung stabilisieren</w:t>
            </w:r>
          </w:p>
        </w:tc>
        <w:tc>
          <w:tcPr>
            <w:tcW w:w="57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ol_24_skills_sie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ol_21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🟣</w:t>
            </w:r>
          </w:p>
        </w:tc>
        <w:tc>
          <w:tcPr>
            <w:tcW w:w="2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ückkehr &amp; Integration</w:t>
            </w:r>
          </w:p>
        </w:tc>
        <w:tc>
          <w:tcPr>
            <w:tcW w:w="57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itual_workbook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indungsleitfaden_ctmm</w:t>
            </w:r>
          </w:p>
        </w:tc>
      </w:tr>
    </w:tbl>
    <w:p>
      <w:pPr>
        <w:pStyle w:val="Normal"/>
        <w:rPr/>
      </w:pPr>
      <w:bookmarkStart w:id="4" w:name="farbcode-systemnavigation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frühwarnzeichen-bei-depression"/>
      <w:r>
        <w:rPr/>
        <w:t xml:space="preserve">🧩 </w:t>
      </w:r>
      <w:r>
        <w:rPr/>
        <w:t>FRÜHWARNZEICHEN BEI DEPRESSIO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4419"/>
        <w:gridCol w:w="4940"/>
      </w:tblGrid>
      <w:tr>
        <w:trPr>
          <w:tblHeader w:val="true"/>
        </w:trPr>
        <w:tc>
          <w:tcPr>
            <w:tcW w:w="44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nerlich bei mir</w:t>
            </w:r>
          </w:p>
        </w:tc>
        <w:tc>
          <w:tcPr>
            <w:tcW w:w="49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ichtbar für andere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ch will niemanden sehen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ückzug, Zimmer bleibt dunkel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ch empfinde nichts mehr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eine Freude, kein Interesse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lles wirkt anstrengend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Langsamer Gang, leise Stimme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ch fühle mich wertlos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elbstabwertung, Vermeidung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ch denke, ich bin eine Last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chuldgefühle, Isolation</w:t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📝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________________________</w:t>
            </w:r>
          </w:p>
        </w:tc>
        <w:tc>
          <w:tcPr>
            <w:tcW w:w="49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📝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___________________________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4419"/>
        <w:gridCol w:w="4940"/>
      </w:tblGrid>
      <w:tr>
        <w:trPr>
          <w:tblHeader w:val="true"/>
        </w:trPr>
        <w:tc>
          <w:tcPr>
            <w:tcW w:w="44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📝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________________________</w:t>
            </w:r>
          </w:p>
        </w:tc>
        <w:tc>
          <w:tcPr>
            <w:tcW w:w="49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📝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___________________________</w:t>
            </w:r>
          </w:p>
        </w:tc>
      </w:tr>
    </w:tbl>
    <w:p>
      <w:pPr>
        <w:pStyle w:val="Normal"/>
        <w:rPr/>
      </w:pPr>
      <w:bookmarkStart w:id="6" w:name="frühwarnzeichen-bei-depression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/>
      </w:pPr>
      <w:bookmarkStart w:id="7" w:name="Xb9d90657684a8e3c0ec013534e7ee68077ed609"/>
      <w:r>
        <w:rPr/>
        <w:t xml:space="preserve">🧭 </w:t>
      </w:r>
      <w:r>
        <w:rPr/>
        <w:t>WAS ICH DANN BRAUCHE (FÜR MICH SELBST / VON EUCH)</w:t>
      </w:r>
    </w:p>
    <w:p>
      <w:pPr>
        <w:pStyle w:val="Compact"/>
        <w:numPr>
          <w:ilvl w:val="0"/>
          <w:numId w:val="4"/>
        </w:numPr>
        <w:rPr/>
      </w:pPr>
      <w:r>
        <w:rPr/>
        <w:t>🧠 „</w:t>
      </w:r>
      <w:r>
        <w:rPr/>
        <w:t>Sag mir kleine Schritte, keine Lösungen.“</w:t>
      </w:r>
    </w:p>
    <w:p>
      <w:pPr>
        <w:pStyle w:val="Compact"/>
        <w:numPr>
          <w:ilvl w:val="0"/>
          <w:numId w:val="5"/>
        </w:numPr>
        <w:rPr/>
      </w:pPr>
      <w:r>
        <w:rPr/>
        <w:t>💬 „</w:t>
      </w:r>
      <w:r>
        <w:rPr/>
        <w:t>Sprich mit mir – auch wenn ich schweige.“</w:t>
      </w:r>
    </w:p>
    <w:p>
      <w:pPr>
        <w:pStyle w:val="Compact"/>
        <w:numPr>
          <w:ilvl w:val="0"/>
          <w:numId w:val="6"/>
        </w:numPr>
        <w:rPr/>
      </w:pPr>
      <w:r>
        <w:rPr/>
        <w:t>🎧 „</w:t>
      </w:r>
      <w:r>
        <w:rPr/>
        <w:t>Nimm meine Anzeichen ernst – aber überforder mich nicht.“</w:t>
      </w:r>
    </w:p>
    <w:p>
      <w:pPr>
        <w:pStyle w:val="Compact"/>
        <w:numPr>
          <w:ilvl w:val="0"/>
          <w:numId w:val="7"/>
        </w:numPr>
        <w:rPr/>
      </w:pPr>
      <w:r>
        <w:rPr/>
        <w:t>🧍 „</w:t>
      </w:r>
      <w:r>
        <w:rPr/>
        <w:t>Gib mir Raum ohne mich allein zu lassen.“</w:t>
      </w:r>
    </w:p>
    <w:p>
      <w:pPr>
        <w:pStyle w:val="Compact"/>
        <w:numPr>
          <w:ilvl w:val="0"/>
          <w:numId w:val="8"/>
        </w:numPr>
        <w:rPr/>
      </w:pPr>
      <w:r>
        <w:rPr/>
        <w:t>📎 „</w:t>
      </w:r>
      <w:r>
        <w:rPr/>
        <w:t>Mach einen Notfall-Plan sichtbar: Was tun bei völliger Erschöpfung?“</w:t>
      </w:r>
    </w:p>
    <w:p>
      <w:pPr>
        <w:pStyle w:val="Normal"/>
        <w:rPr/>
      </w:pPr>
      <w:bookmarkStart w:id="8" w:name="Xb9d90657684a8e3c0ec013534e7ee68077ed60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Xacc9429857d24cdbbecb7292138bc0940d1c76e"/>
      <w:r>
        <w:rPr/>
        <w:t xml:space="preserve">🧰 </w:t>
      </w:r>
      <w:r>
        <w:rPr/>
        <w:t>DEPRESSION-NOTFALLKASTEN (KOMPAKT, FÜR MICH UND EUCH)</w:t>
      </w:r>
    </w:p>
    <w:tbl>
      <w:tblPr>
        <w:tblStyle w:val="Table"/>
        <w:tblW w:w="964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445"/>
        <w:gridCol w:w="4305"/>
        <w:gridCol w:w="2895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ereich</w:t>
            </w:r>
          </w:p>
        </w:tc>
        <w:tc>
          <w:tcPr>
            <w:tcW w:w="43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as wirkt manchmal / oft</w:t>
            </w:r>
          </w:p>
        </w:tc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as ist kontraproduktiv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ommunikation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💬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urze Sätze, echtes Interesse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atschläge, Optimismusfloskeln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örper / Aktivierung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🚶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ewegung, Licht, Lieblingslied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ruck, Sportbefehle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ückzugsphasen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🧍„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ch bin bei dir – leise.“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ontaktabbruch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eziehungssicherheit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🧠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rinner mich an unser Band / Vertrag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chuldzuweisungen, „Reiß dich zusammen“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rientierung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🗓️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gesstruktur gemeinsam checken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 „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as willst du jetzt machen?“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ymbolische Hilfe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🔗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afe-Word oder visuelles Zeichen einsetzen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❌ „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o schlimm kann’s doch nicht sein“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BlockText"/>
        <w:spacing w:before="100" w:after="100"/>
        <w:ind w:hanging="0" w:left="480" w:right="480"/>
        <w:rPr/>
      </w:pPr>
      <w:r>
        <w:rPr/>
        <w:t xml:space="preserve">📎 </w:t>
      </w:r>
      <w:r>
        <w:rPr/>
        <w:t>Dieses Modul kann im Alltag oder in der Klinik verwendet werden. Es ist auch als Aushang, Printmodul oder Gesprächsstarter einsetzbar – speziell in belasteten WG-Situationen oder Paarbeziehungen.</w:t>
      </w:r>
      <w:bookmarkEnd w:id="0"/>
      <w:bookmarkEnd w:id="9"/>
    </w:p>
    <w:sectPr>
      <w:type w:val="nextPage"/>
      <w:pgSz w:w="12240" w:h="15840"/>
      <w:pgMar w:left="1440" w:right="1440" w:gutter="0" w:header="0" w:top="1440" w:footer="0" w:bottom="795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IndexHeading">
    <w:name w:val="index heading"/>
    <w:basedOn w:val="bersch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5.2.5.2$Windows_X86_64 LibreOffice_project/03d19516eb2e1dd5d4ccd751a0d6f35f35e08022</Application>
  <AppVersion>15.0000</AppVersion>
  <Pages>2</Pages>
  <Words>348</Words>
  <Characters>2187</Characters>
  <CharactersWithSpaces>2463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9T09:53:45Z</dcterms:created>
  <dc:creator/>
  <dc:description/>
  <dc:language>de-DE</dc:language>
  <cp:lastModifiedBy/>
  <dcterms:modified xsi:type="dcterms:W3CDTF">2025-07-29T12:16:0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